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4F9E2" w14:textId="2EA756DB" w:rsidR="00983CCA" w:rsidRPr="00BC4642" w:rsidRDefault="00983CCA" w:rsidP="00244632">
      <w:pPr>
        <w:spacing w:line="240" w:lineRule="auto"/>
        <w:rPr>
          <w:b/>
          <w:bCs/>
          <w:sz w:val="24"/>
          <w:szCs w:val="24"/>
        </w:rPr>
      </w:pPr>
      <w:r w:rsidRPr="00BC4642">
        <w:rPr>
          <w:b/>
          <w:bCs/>
          <w:sz w:val="24"/>
          <w:szCs w:val="24"/>
        </w:rPr>
        <w:t>What was the App that your group created?</w:t>
      </w:r>
    </w:p>
    <w:p w14:paraId="505793E6" w14:textId="075FEC1B" w:rsidR="00A81C4B" w:rsidRPr="00745B9F" w:rsidRDefault="006C3542" w:rsidP="00244632">
      <w:pPr>
        <w:spacing w:line="240" w:lineRule="auto"/>
      </w:pPr>
      <w:r w:rsidRPr="00745B9F">
        <w:t>Covid-19 tracking statistics mobile application</w:t>
      </w:r>
    </w:p>
    <w:p w14:paraId="2F8A4BA5" w14:textId="27112E22" w:rsidR="00A81C4B" w:rsidRPr="00FD6954" w:rsidRDefault="00983CCA" w:rsidP="00244632">
      <w:pPr>
        <w:spacing w:line="240" w:lineRule="auto"/>
        <w:rPr>
          <w:rFonts w:asciiTheme="majorHAnsi" w:hAnsiTheme="majorHAnsi" w:cstheme="majorHAnsi"/>
          <w:b/>
          <w:bCs/>
          <w:sz w:val="24"/>
          <w:szCs w:val="24"/>
        </w:rPr>
      </w:pPr>
      <w:r w:rsidRPr="00FD6954">
        <w:rPr>
          <w:rFonts w:asciiTheme="majorHAnsi" w:hAnsiTheme="majorHAnsi" w:cstheme="majorHAnsi"/>
          <w:b/>
          <w:bCs/>
          <w:sz w:val="24"/>
          <w:szCs w:val="24"/>
        </w:rPr>
        <w:t>Agile / Scrum</w:t>
      </w:r>
    </w:p>
    <w:p w14:paraId="2284B512" w14:textId="2E1B6079" w:rsidR="00A81C4B" w:rsidRPr="00BC4642" w:rsidRDefault="00983CCA" w:rsidP="00244632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bCs/>
          <w:sz w:val="24"/>
          <w:szCs w:val="24"/>
        </w:rPr>
      </w:pPr>
      <w:r w:rsidRPr="00BC4642">
        <w:rPr>
          <w:b/>
          <w:bCs/>
          <w:sz w:val="24"/>
          <w:szCs w:val="24"/>
        </w:rPr>
        <w:t>What did you learn about how the Agile and Scrum methodologies operate?</w:t>
      </w:r>
    </w:p>
    <w:p w14:paraId="783D05A1" w14:textId="7B1B82F8" w:rsidR="00D6064B" w:rsidRDefault="009705D1" w:rsidP="00244632">
      <w:pPr>
        <w:pStyle w:val="ListParagraph"/>
        <w:spacing w:after="0" w:line="240" w:lineRule="auto"/>
        <w:contextualSpacing w:val="0"/>
      </w:pPr>
      <w:r w:rsidRPr="00E675B0">
        <w:t>Agile/Scrum</w:t>
      </w:r>
      <w:r w:rsidR="00E675B0">
        <w:t xml:space="preserve"> </w:t>
      </w:r>
      <w:r w:rsidR="00A55D83">
        <w:t xml:space="preserve">methodology </w:t>
      </w:r>
      <w:r w:rsidR="0017465E">
        <w:t>is a</w:t>
      </w:r>
      <w:r w:rsidR="00B13DC3">
        <w:t xml:space="preserve"> project management</w:t>
      </w:r>
      <w:r w:rsidR="0017465E">
        <w:t xml:space="preserve"> framework </w:t>
      </w:r>
      <w:r w:rsidR="00CA0D82">
        <w:t>that helps teams w</w:t>
      </w:r>
      <w:r w:rsidR="00B13DC3">
        <w:t xml:space="preserve">ork more independently </w:t>
      </w:r>
      <w:r w:rsidR="006B2E7B">
        <w:t>on tasks</w:t>
      </w:r>
      <w:r w:rsidR="005012D5">
        <w:t>,</w:t>
      </w:r>
      <w:r w:rsidR="004A40D5">
        <w:t xml:space="preserve"> everyday </w:t>
      </w:r>
      <w:r w:rsidR="00EA086E">
        <w:t>the group has a meeting that can last 5 -15min</w:t>
      </w:r>
      <w:r w:rsidR="00AD57B0">
        <w:t xml:space="preserve"> this is to update</w:t>
      </w:r>
      <w:r w:rsidR="001D23DC">
        <w:t xml:space="preserve"> </w:t>
      </w:r>
      <w:r w:rsidR="00BF2D44">
        <w:t xml:space="preserve">members </w:t>
      </w:r>
      <w:r w:rsidR="004124F9">
        <w:t>progress.</w:t>
      </w:r>
    </w:p>
    <w:p w14:paraId="3B326F8C" w14:textId="77777777" w:rsidR="001873F2" w:rsidRPr="001873F2" w:rsidRDefault="001873F2" w:rsidP="00244632">
      <w:pPr>
        <w:spacing w:after="0" w:line="240" w:lineRule="auto"/>
      </w:pPr>
    </w:p>
    <w:p w14:paraId="33868590" w14:textId="21002A67" w:rsidR="00E56597" w:rsidRPr="00BC4642" w:rsidRDefault="00983CCA" w:rsidP="00244632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bCs/>
          <w:sz w:val="24"/>
          <w:szCs w:val="24"/>
        </w:rPr>
      </w:pPr>
      <w:r w:rsidRPr="00BC4642">
        <w:rPr>
          <w:b/>
          <w:bCs/>
          <w:sz w:val="24"/>
          <w:szCs w:val="24"/>
        </w:rPr>
        <w:t>In practice how effective did you find this methodology?</w:t>
      </w:r>
    </w:p>
    <w:p w14:paraId="06361933" w14:textId="1653D09F" w:rsidR="00534AFD" w:rsidRDefault="00104872" w:rsidP="00244632">
      <w:pPr>
        <w:pStyle w:val="ListParagraph"/>
        <w:spacing w:after="0" w:line="240" w:lineRule="auto"/>
        <w:contextualSpacing w:val="0"/>
      </w:pPr>
      <w:r>
        <w:t xml:space="preserve">Agile/scrum is </w:t>
      </w:r>
      <w:r w:rsidR="00D6064B">
        <w:t>a highly effective</w:t>
      </w:r>
      <w:r>
        <w:t xml:space="preserve"> method in software development projects, team members deliver tasks with greater quality and predictability and better aptitude to respond to change.</w:t>
      </w:r>
    </w:p>
    <w:p w14:paraId="287715F7" w14:textId="77777777" w:rsidR="00630AF7" w:rsidRPr="00630AF7" w:rsidRDefault="00630AF7" w:rsidP="00244632">
      <w:pPr>
        <w:pStyle w:val="ListParagraph"/>
        <w:spacing w:after="0" w:line="240" w:lineRule="auto"/>
        <w:contextualSpacing w:val="0"/>
        <w:rPr>
          <w:b/>
          <w:bCs/>
        </w:rPr>
      </w:pPr>
    </w:p>
    <w:p w14:paraId="3224DCED" w14:textId="0A9AE54B" w:rsidR="006350D9" w:rsidRPr="00BC4642" w:rsidRDefault="00983CCA" w:rsidP="00244632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What did you find was the strength of it?</w:t>
      </w:r>
    </w:p>
    <w:p w14:paraId="121FA599" w14:textId="5419001E" w:rsidR="00AB4098" w:rsidRDefault="00AB4098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>Easy to deliver tasks in a timeframe also its great for allocating team members tasks</w:t>
      </w:r>
    </w:p>
    <w:p w14:paraId="5E265690" w14:textId="77777777" w:rsidR="00630AF7" w:rsidRPr="00630AF7" w:rsidRDefault="00630AF7" w:rsidP="00244632">
      <w:pPr>
        <w:pStyle w:val="ListParagraph"/>
        <w:spacing w:after="0" w:line="240" w:lineRule="auto"/>
        <w:contextualSpacing w:val="0"/>
        <w:rPr>
          <w:bCs/>
        </w:rPr>
      </w:pPr>
    </w:p>
    <w:p w14:paraId="4B977D9B" w14:textId="055A2027" w:rsidR="00983CCA" w:rsidRPr="00BC4642" w:rsidRDefault="00983CCA" w:rsidP="00244632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What were its weaknesses?</w:t>
      </w:r>
    </w:p>
    <w:p w14:paraId="311008BE" w14:textId="33E4904B" w:rsidR="00A81C4B" w:rsidRPr="00F44FC1" w:rsidRDefault="00E9617F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That all team members work on there own </w:t>
      </w:r>
      <w:r w:rsidR="009129AE">
        <w:rPr>
          <w:bCs/>
        </w:rPr>
        <w:t xml:space="preserve">part of the </w:t>
      </w:r>
      <w:r w:rsidR="00577E23">
        <w:rPr>
          <w:bCs/>
        </w:rPr>
        <w:t xml:space="preserve">project if </w:t>
      </w:r>
      <w:r w:rsidR="008E3CA2">
        <w:rPr>
          <w:bCs/>
        </w:rPr>
        <w:t>someone couldn’t deliver on time due to personal issues it’ll effective the end product.</w:t>
      </w:r>
    </w:p>
    <w:p w14:paraId="40C5F523" w14:textId="77777777" w:rsidR="00A81C4B" w:rsidRPr="00F31FEE" w:rsidRDefault="00A81C4B" w:rsidP="00244632">
      <w:pPr>
        <w:pStyle w:val="ListParagraph"/>
        <w:spacing w:after="0" w:line="240" w:lineRule="auto"/>
        <w:contextualSpacing w:val="0"/>
        <w:rPr>
          <w:b/>
        </w:rPr>
      </w:pPr>
    </w:p>
    <w:p w14:paraId="0DBA7FB3" w14:textId="78CDA332" w:rsidR="00983CCA" w:rsidRPr="00BC4642" w:rsidRDefault="00983CCA" w:rsidP="00244632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What were the best features of the process?</w:t>
      </w:r>
    </w:p>
    <w:p w14:paraId="18DE88EC" w14:textId="5728E5E1" w:rsidR="00A81C4B" w:rsidRDefault="00766ED9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Having all members working independently on </w:t>
      </w:r>
      <w:r w:rsidR="00630AF7">
        <w:rPr>
          <w:bCs/>
        </w:rPr>
        <w:t>their</w:t>
      </w:r>
      <w:r>
        <w:rPr>
          <w:bCs/>
        </w:rPr>
        <w:t xml:space="preserve"> set tasks</w:t>
      </w:r>
    </w:p>
    <w:p w14:paraId="49EA3390" w14:textId="77777777" w:rsidR="00630AF7" w:rsidRPr="00630AF7" w:rsidRDefault="00630AF7" w:rsidP="00244632">
      <w:pPr>
        <w:pStyle w:val="ListParagraph"/>
        <w:spacing w:after="0" w:line="240" w:lineRule="auto"/>
        <w:contextualSpacing w:val="0"/>
        <w:rPr>
          <w:bCs/>
        </w:rPr>
      </w:pPr>
    </w:p>
    <w:p w14:paraId="06739D29" w14:textId="6FE02DD3" w:rsidR="00A81C4B" w:rsidRPr="00BC4642" w:rsidRDefault="00983CCA" w:rsidP="00244632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How did they appeal to you?</w:t>
      </w:r>
    </w:p>
    <w:p w14:paraId="064AE6ED" w14:textId="24F257DF" w:rsidR="00534AFD" w:rsidRDefault="00630AF7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>Quite simple</w:t>
      </w:r>
      <w:r w:rsidR="00D8129F">
        <w:rPr>
          <w:bCs/>
        </w:rPr>
        <w:t xml:space="preserve"> </w:t>
      </w:r>
      <w:r w:rsidR="00F67A98">
        <w:rPr>
          <w:bCs/>
        </w:rPr>
        <w:t xml:space="preserve">to understand my role which made it </w:t>
      </w:r>
      <w:r w:rsidR="001B2F29">
        <w:rPr>
          <w:bCs/>
        </w:rPr>
        <w:t>easier.</w:t>
      </w:r>
    </w:p>
    <w:p w14:paraId="3614C27C" w14:textId="77777777" w:rsidR="00630AF7" w:rsidRPr="00630AF7" w:rsidRDefault="00630AF7" w:rsidP="00244632">
      <w:pPr>
        <w:pStyle w:val="ListParagraph"/>
        <w:spacing w:after="0" w:line="240" w:lineRule="auto"/>
        <w:contextualSpacing w:val="0"/>
        <w:rPr>
          <w:bCs/>
        </w:rPr>
      </w:pPr>
    </w:p>
    <w:p w14:paraId="0E59EDFF" w14:textId="35EA1CB1" w:rsidR="00983CCA" w:rsidRPr="00BC4642" w:rsidRDefault="00983CCA" w:rsidP="00244632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 xml:space="preserve">What was the worst feature of the </w:t>
      </w:r>
      <w:r w:rsidR="00765A70" w:rsidRPr="00BC4642">
        <w:rPr>
          <w:b/>
          <w:sz w:val="24"/>
          <w:szCs w:val="24"/>
        </w:rPr>
        <w:t>process?</w:t>
      </w:r>
    </w:p>
    <w:p w14:paraId="03FFD37D" w14:textId="7084212B" w:rsidR="00A81C4B" w:rsidRDefault="00913D4F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Joining into a group that already assigned the roles to members and having </w:t>
      </w:r>
      <w:r w:rsidR="00603600">
        <w:rPr>
          <w:bCs/>
        </w:rPr>
        <w:t xml:space="preserve">little knowledge of </w:t>
      </w:r>
      <w:r w:rsidR="00630AF7">
        <w:rPr>
          <w:bCs/>
        </w:rPr>
        <w:t>the</w:t>
      </w:r>
      <w:r w:rsidR="00603600">
        <w:rPr>
          <w:bCs/>
        </w:rPr>
        <w:t xml:space="preserve"> project.</w:t>
      </w:r>
    </w:p>
    <w:p w14:paraId="4340045B" w14:textId="77777777" w:rsidR="00630AF7" w:rsidRPr="00630AF7" w:rsidRDefault="00630AF7" w:rsidP="00244632">
      <w:pPr>
        <w:pStyle w:val="ListParagraph"/>
        <w:spacing w:after="0" w:line="240" w:lineRule="auto"/>
        <w:contextualSpacing w:val="0"/>
        <w:rPr>
          <w:bCs/>
        </w:rPr>
      </w:pPr>
    </w:p>
    <w:p w14:paraId="2B0C043D" w14:textId="7671E376" w:rsidR="00983CCA" w:rsidRPr="00BC4642" w:rsidRDefault="00983CCA" w:rsidP="00244632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How would you change them?</w:t>
      </w:r>
    </w:p>
    <w:p w14:paraId="06A15621" w14:textId="49696655" w:rsidR="00A81C4B" w:rsidRPr="003D4B4D" w:rsidRDefault="00603600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>Getting more knowledge about</w:t>
      </w:r>
      <w:r w:rsidR="003D4B4D">
        <w:rPr>
          <w:bCs/>
        </w:rPr>
        <w:t>.</w:t>
      </w:r>
    </w:p>
    <w:p w14:paraId="5E22BF39" w14:textId="77B54EC6" w:rsidR="00A81C4B" w:rsidRPr="00FD6954" w:rsidRDefault="00983CCA" w:rsidP="00244632">
      <w:p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FD6954">
        <w:rPr>
          <w:rFonts w:asciiTheme="majorHAnsi" w:hAnsiTheme="majorHAnsi" w:cstheme="majorHAnsi"/>
          <w:b/>
          <w:sz w:val="24"/>
          <w:szCs w:val="24"/>
        </w:rPr>
        <w:t>Group work</w:t>
      </w:r>
    </w:p>
    <w:p w14:paraId="5A529C01" w14:textId="6D88E462" w:rsidR="00983CCA" w:rsidRPr="00BC4642" w:rsidRDefault="00983CCA" w:rsidP="0024463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What did you enjoy about this style of programming?</w:t>
      </w:r>
    </w:p>
    <w:p w14:paraId="37AE7F9C" w14:textId="23A55C57" w:rsidR="00594F01" w:rsidRPr="00ED0DB2" w:rsidRDefault="00142306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>Working with a team</w:t>
      </w:r>
      <w:r w:rsidR="00B2654A">
        <w:rPr>
          <w:bCs/>
        </w:rPr>
        <w:t xml:space="preserve"> was useful when complications occurred.</w:t>
      </w:r>
    </w:p>
    <w:p w14:paraId="5A8EB2B7" w14:textId="77777777" w:rsidR="00A81C4B" w:rsidRPr="00F31FEE" w:rsidRDefault="00A81C4B" w:rsidP="00244632">
      <w:pPr>
        <w:spacing w:after="0" w:line="240" w:lineRule="auto"/>
        <w:rPr>
          <w:b/>
        </w:rPr>
      </w:pPr>
    </w:p>
    <w:p w14:paraId="38D57EF9" w14:textId="66BC1F01" w:rsidR="00A81C4B" w:rsidRPr="00BC4642" w:rsidRDefault="00983CCA" w:rsidP="0024463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What are the downsides for you of group work?</w:t>
      </w:r>
    </w:p>
    <w:p w14:paraId="0ACC6EE9" w14:textId="07F3E208" w:rsidR="00534AFD" w:rsidRPr="00851C4E" w:rsidRDefault="00635EFB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Working with people I </w:t>
      </w:r>
      <w:r w:rsidR="003740AD">
        <w:rPr>
          <w:bCs/>
        </w:rPr>
        <w:t>did not</w:t>
      </w:r>
      <w:r>
        <w:rPr>
          <w:bCs/>
        </w:rPr>
        <w:t xml:space="preserve"> know very well.</w:t>
      </w:r>
    </w:p>
    <w:p w14:paraId="59FE45E6" w14:textId="77777777" w:rsidR="00534AFD" w:rsidRPr="00F31FEE" w:rsidRDefault="00534AFD" w:rsidP="00244632">
      <w:pPr>
        <w:spacing w:after="0" w:line="240" w:lineRule="auto"/>
        <w:rPr>
          <w:b/>
        </w:rPr>
      </w:pPr>
    </w:p>
    <w:p w14:paraId="4BD0F159" w14:textId="69245732" w:rsidR="00A81C4B" w:rsidRPr="00BC4642" w:rsidRDefault="00983CCA" w:rsidP="00244632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How did this session change your opinion of working in industry?</w:t>
      </w:r>
    </w:p>
    <w:p w14:paraId="480C8982" w14:textId="66FA45FE" w:rsidR="00687DD5" w:rsidRDefault="004D4324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>I am</w:t>
      </w:r>
      <w:r w:rsidR="00B506EE">
        <w:rPr>
          <w:bCs/>
        </w:rPr>
        <w:t xml:space="preserve"> not very social I like to keep to </w:t>
      </w:r>
      <w:r w:rsidR="00EE1273">
        <w:rPr>
          <w:bCs/>
        </w:rPr>
        <w:t>myself,</w:t>
      </w:r>
      <w:r w:rsidR="00B506EE">
        <w:rPr>
          <w:bCs/>
        </w:rPr>
        <w:t xml:space="preserve"> but </w:t>
      </w:r>
      <w:r w:rsidR="00687DD5">
        <w:rPr>
          <w:bCs/>
        </w:rPr>
        <w:t>this group</w:t>
      </w:r>
      <w:r w:rsidR="00FB55E0">
        <w:rPr>
          <w:bCs/>
        </w:rPr>
        <w:t xml:space="preserve"> </w:t>
      </w:r>
      <w:r w:rsidR="00B506EE">
        <w:rPr>
          <w:bCs/>
        </w:rPr>
        <w:t>project</w:t>
      </w:r>
      <w:r w:rsidR="00FB55E0">
        <w:rPr>
          <w:bCs/>
        </w:rPr>
        <w:t xml:space="preserve"> was </w:t>
      </w:r>
      <w:r w:rsidR="0029716A">
        <w:rPr>
          <w:bCs/>
        </w:rPr>
        <w:t xml:space="preserve">organized efficiently </w:t>
      </w:r>
      <w:r w:rsidR="00687DD5">
        <w:rPr>
          <w:bCs/>
        </w:rPr>
        <w:t>it helped me get more experience with team building skills</w:t>
      </w:r>
      <w:r w:rsidR="00492D3E">
        <w:rPr>
          <w:bCs/>
        </w:rPr>
        <w:t>.</w:t>
      </w:r>
    </w:p>
    <w:p w14:paraId="32320E0E" w14:textId="4629AE32" w:rsidR="003740AD" w:rsidRPr="00B506EE" w:rsidRDefault="00FB55E0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 </w:t>
      </w:r>
      <w:r w:rsidR="00B506EE">
        <w:rPr>
          <w:bCs/>
        </w:rPr>
        <w:t xml:space="preserve"> </w:t>
      </w:r>
    </w:p>
    <w:p w14:paraId="42780E73" w14:textId="77777777" w:rsidR="00983CCA" w:rsidRPr="00FD6954" w:rsidRDefault="00983CCA" w:rsidP="00244632">
      <w:p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FD6954">
        <w:rPr>
          <w:rFonts w:asciiTheme="majorHAnsi" w:hAnsiTheme="majorHAnsi" w:cstheme="majorHAnsi"/>
          <w:b/>
          <w:sz w:val="24"/>
          <w:szCs w:val="24"/>
        </w:rPr>
        <w:t>Source Control</w:t>
      </w:r>
    </w:p>
    <w:p w14:paraId="4A8C1A10" w14:textId="32332E46" w:rsidR="00A81C4B" w:rsidRPr="00BC4642" w:rsidRDefault="00983CCA" w:rsidP="00244632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What form of Source Control did you use?</w:t>
      </w:r>
    </w:p>
    <w:p w14:paraId="7083003B" w14:textId="1C87E66F" w:rsidR="00534AFD" w:rsidRPr="00EE1273" w:rsidRDefault="009971E5" w:rsidP="00244632">
      <w:pPr>
        <w:spacing w:after="0" w:line="240" w:lineRule="auto"/>
        <w:ind w:left="720"/>
        <w:rPr>
          <w:bCs/>
        </w:rPr>
      </w:pPr>
      <w:r>
        <w:rPr>
          <w:bCs/>
        </w:rPr>
        <w:t>GitHub</w:t>
      </w:r>
      <w:r w:rsidR="00492D3E">
        <w:rPr>
          <w:bCs/>
        </w:rPr>
        <w:t>.</w:t>
      </w:r>
    </w:p>
    <w:p w14:paraId="304D83A2" w14:textId="3B9F7A3B" w:rsidR="00983CCA" w:rsidRPr="00BC4642" w:rsidRDefault="00983CCA" w:rsidP="00244632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lastRenderedPageBreak/>
        <w:t>What were its strengths?</w:t>
      </w:r>
    </w:p>
    <w:p w14:paraId="626AF0A9" w14:textId="4C733E12" w:rsidR="00A81C4B" w:rsidRDefault="008443EE" w:rsidP="00244632">
      <w:pPr>
        <w:spacing w:after="0" w:line="240" w:lineRule="auto"/>
        <w:ind w:left="720"/>
        <w:rPr>
          <w:bCs/>
        </w:rPr>
      </w:pPr>
      <w:r>
        <w:rPr>
          <w:bCs/>
        </w:rPr>
        <w:t>GitHub</w:t>
      </w:r>
      <w:r w:rsidR="00505597">
        <w:rPr>
          <w:bCs/>
        </w:rPr>
        <w:t>’s</w:t>
      </w:r>
      <w:r w:rsidR="009A1DF9">
        <w:rPr>
          <w:bCs/>
        </w:rPr>
        <w:t xml:space="preserve"> </w:t>
      </w:r>
      <w:r w:rsidR="00505597">
        <w:rPr>
          <w:bCs/>
        </w:rPr>
        <w:t>extremely useful</w:t>
      </w:r>
      <w:r w:rsidR="009A1DF9">
        <w:rPr>
          <w:bCs/>
        </w:rPr>
        <w:t xml:space="preserve"> for me as it allows me to commit my projects and</w:t>
      </w:r>
      <w:r>
        <w:rPr>
          <w:bCs/>
        </w:rPr>
        <w:t xml:space="preserve"> update or revert changes</w:t>
      </w:r>
      <w:r w:rsidR="00492D3E">
        <w:rPr>
          <w:bCs/>
        </w:rPr>
        <w:t>.</w:t>
      </w:r>
    </w:p>
    <w:p w14:paraId="7C2109E8" w14:textId="77777777" w:rsidR="003470A3" w:rsidRPr="009A1DF9" w:rsidRDefault="003470A3" w:rsidP="00244632">
      <w:pPr>
        <w:spacing w:after="0" w:line="240" w:lineRule="auto"/>
        <w:ind w:left="720"/>
        <w:rPr>
          <w:bCs/>
        </w:rPr>
      </w:pPr>
    </w:p>
    <w:p w14:paraId="28BFA8A2" w14:textId="0FEFCD45" w:rsidR="00983CCA" w:rsidRPr="00BC4642" w:rsidRDefault="00983CCA" w:rsidP="00244632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What were its weaknesses?</w:t>
      </w:r>
    </w:p>
    <w:p w14:paraId="6BA40F67" w14:textId="73712C29" w:rsidR="00A81C4B" w:rsidRDefault="00B70F2F" w:rsidP="00244632">
      <w:pPr>
        <w:spacing w:after="0" w:line="240" w:lineRule="auto"/>
        <w:ind w:left="720"/>
        <w:rPr>
          <w:bCs/>
        </w:rPr>
      </w:pPr>
      <w:r>
        <w:rPr>
          <w:bCs/>
        </w:rPr>
        <w:t>It can be confusing</w:t>
      </w:r>
      <w:r w:rsidR="00A73F36">
        <w:rPr>
          <w:bCs/>
        </w:rPr>
        <w:t xml:space="preserve"> due to not fully knowing how</w:t>
      </w:r>
      <w:r w:rsidR="00E10570">
        <w:rPr>
          <w:bCs/>
        </w:rPr>
        <w:t xml:space="preserve"> all the actions work</w:t>
      </w:r>
      <w:r>
        <w:rPr>
          <w:bCs/>
        </w:rPr>
        <w:t xml:space="preserve"> and takes time</w:t>
      </w:r>
      <w:r w:rsidR="00400F91">
        <w:rPr>
          <w:bCs/>
        </w:rPr>
        <w:t xml:space="preserve"> for some actions</w:t>
      </w:r>
      <w:r w:rsidR="00C37161">
        <w:rPr>
          <w:bCs/>
        </w:rPr>
        <w:t xml:space="preserve"> to complete</w:t>
      </w:r>
      <w:r w:rsidR="003470A3">
        <w:rPr>
          <w:bCs/>
        </w:rPr>
        <w:t>.</w:t>
      </w:r>
    </w:p>
    <w:p w14:paraId="57B817BB" w14:textId="77777777" w:rsidR="003470A3" w:rsidRPr="005F4348" w:rsidRDefault="003470A3" w:rsidP="00244632">
      <w:pPr>
        <w:spacing w:after="0" w:line="240" w:lineRule="auto"/>
        <w:ind w:left="720"/>
        <w:rPr>
          <w:bCs/>
        </w:rPr>
      </w:pPr>
    </w:p>
    <w:p w14:paraId="2FE7AC31" w14:textId="25B37B58" w:rsidR="00A81C4B" w:rsidRPr="00BC4642" w:rsidRDefault="00983CCA" w:rsidP="00244632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How effective as a source control did you find it?</w:t>
      </w:r>
    </w:p>
    <w:p w14:paraId="718FAC38" w14:textId="49F3A8E1" w:rsidR="006E122D" w:rsidRDefault="006E122D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GitHub’s extremely </w:t>
      </w:r>
      <w:r w:rsidR="00182E2D">
        <w:rPr>
          <w:bCs/>
        </w:rPr>
        <w:t xml:space="preserve">beneficial </w:t>
      </w:r>
      <w:r w:rsidR="00353090">
        <w:rPr>
          <w:bCs/>
        </w:rPr>
        <w:t xml:space="preserve">as I can access our files from </w:t>
      </w:r>
      <w:r w:rsidR="000B2612">
        <w:rPr>
          <w:bCs/>
        </w:rPr>
        <w:t>anywhere</w:t>
      </w:r>
      <w:r w:rsidR="00E54141">
        <w:rPr>
          <w:bCs/>
        </w:rPr>
        <w:t>,</w:t>
      </w:r>
      <w:r w:rsidR="000B2612">
        <w:rPr>
          <w:bCs/>
        </w:rPr>
        <w:t xml:space="preserve"> </w:t>
      </w:r>
      <w:r w:rsidR="00056FFE">
        <w:rPr>
          <w:bCs/>
        </w:rPr>
        <w:t>it</w:t>
      </w:r>
      <w:r w:rsidR="00E54141">
        <w:rPr>
          <w:bCs/>
        </w:rPr>
        <w:t xml:space="preserve"> </w:t>
      </w:r>
      <w:r w:rsidR="000B2612">
        <w:rPr>
          <w:bCs/>
        </w:rPr>
        <w:t>also</w:t>
      </w:r>
      <w:r w:rsidR="00E54141">
        <w:rPr>
          <w:bCs/>
        </w:rPr>
        <w:t xml:space="preserve"> keeps track of updates made</w:t>
      </w:r>
      <w:r w:rsidR="00492D3E">
        <w:rPr>
          <w:bCs/>
        </w:rPr>
        <w:t>.</w:t>
      </w:r>
    </w:p>
    <w:p w14:paraId="5378F378" w14:textId="77777777" w:rsidR="00056FFE" w:rsidRPr="006E122D" w:rsidRDefault="00056FFE" w:rsidP="00244632">
      <w:pPr>
        <w:pStyle w:val="ListParagraph"/>
        <w:spacing w:after="0" w:line="240" w:lineRule="auto"/>
        <w:contextualSpacing w:val="0"/>
        <w:rPr>
          <w:bCs/>
        </w:rPr>
      </w:pPr>
    </w:p>
    <w:p w14:paraId="4BBF4FD3" w14:textId="78DB0DAD" w:rsidR="00983CCA" w:rsidRPr="00BC4642" w:rsidRDefault="00983CCA" w:rsidP="00244632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If you had to use it again what would you change?</w:t>
      </w:r>
    </w:p>
    <w:p w14:paraId="19DD37ED" w14:textId="1DFEB8B3" w:rsidR="00A81C4B" w:rsidRPr="00492D3E" w:rsidRDefault="00F50CB1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I would find out what the actions </w:t>
      </w:r>
      <w:r w:rsidR="00CE1C11">
        <w:rPr>
          <w:bCs/>
        </w:rPr>
        <w:t>are and</w:t>
      </w:r>
      <w:r>
        <w:rPr>
          <w:bCs/>
        </w:rPr>
        <w:t xml:space="preserve"> see what</w:t>
      </w:r>
      <w:r w:rsidR="001A1A18">
        <w:rPr>
          <w:bCs/>
        </w:rPr>
        <w:t xml:space="preserve"> actions I need to use</w:t>
      </w:r>
      <w:r w:rsidR="00492D3E">
        <w:rPr>
          <w:bCs/>
        </w:rPr>
        <w:t>.</w:t>
      </w:r>
    </w:p>
    <w:p w14:paraId="0566214E" w14:textId="77777777" w:rsidR="00983CCA" w:rsidRPr="00FD6954" w:rsidRDefault="00983CCA" w:rsidP="00244632">
      <w:pPr>
        <w:spacing w:after="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FD6954">
        <w:rPr>
          <w:rFonts w:asciiTheme="majorHAnsi" w:hAnsiTheme="majorHAnsi" w:cstheme="majorHAnsi"/>
          <w:b/>
          <w:sz w:val="24"/>
          <w:szCs w:val="24"/>
        </w:rPr>
        <w:t>Other</w:t>
      </w:r>
    </w:p>
    <w:p w14:paraId="0D62D59E" w14:textId="221C87D6" w:rsidR="00A81C4B" w:rsidRPr="00BC4642" w:rsidRDefault="00983CCA" w:rsidP="00244632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Do you feel that this has been a worthwhile experiment?</w:t>
      </w:r>
    </w:p>
    <w:p w14:paraId="3B93F469" w14:textId="7DE08A20" w:rsidR="008A7AFD" w:rsidRDefault="00DE213D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>Yes, being in a group assignment</w:t>
      </w:r>
      <w:r w:rsidR="00FA22A5">
        <w:rPr>
          <w:bCs/>
        </w:rPr>
        <w:t xml:space="preserve"> was </w:t>
      </w:r>
      <w:r w:rsidR="001A499D" w:rsidRPr="001A499D">
        <w:rPr>
          <w:bCs/>
        </w:rPr>
        <w:t>valuable</w:t>
      </w:r>
      <w:r w:rsidR="00E96319">
        <w:rPr>
          <w:bCs/>
        </w:rPr>
        <w:t xml:space="preserve"> </w:t>
      </w:r>
      <w:r w:rsidR="00FA22A5">
        <w:rPr>
          <w:bCs/>
        </w:rPr>
        <w:t>experience</w:t>
      </w:r>
      <w:r w:rsidR="000474BF">
        <w:rPr>
          <w:bCs/>
        </w:rPr>
        <w:t xml:space="preserve"> I found it difficult to understand some ideas people had.</w:t>
      </w:r>
    </w:p>
    <w:p w14:paraId="2A1FE297" w14:textId="77777777" w:rsidR="004A7DEF" w:rsidRPr="00DE213D" w:rsidRDefault="004A7DEF" w:rsidP="00244632">
      <w:pPr>
        <w:pStyle w:val="ListParagraph"/>
        <w:spacing w:after="0" w:line="240" w:lineRule="auto"/>
        <w:contextualSpacing w:val="0"/>
        <w:rPr>
          <w:bCs/>
        </w:rPr>
      </w:pPr>
    </w:p>
    <w:p w14:paraId="34FE256D" w14:textId="30476CD4" w:rsidR="00A81C4B" w:rsidRPr="00BC4642" w:rsidRDefault="00983CCA" w:rsidP="00244632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Why? Why not?</w:t>
      </w:r>
    </w:p>
    <w:p w14:paraId="3F26C700" w14:textId="21676689" w:rsidR="001A499D" w:rsidRDefault="00E85F10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I will need to have as much experience with </w:t>
      </w:r>
      <w:r w:rsidR="009301B9">
        <w:rPr>
          <w:bCs/>
        </w:rPr>
        <w:t>developing projects in groups for a real-world project</w:t>
      </w:r>
    </w:p>
    <w:p w14:paraId="16D5474D" w14:textId="77777777" w:rsidR="00493147" w:rsidRPr="00E85F10" w:rsidRDefault="00493147" w:rsidP="00244632">
      <w:pPr>
        <w:pStyle w:val="ListParagraph"/>
        <w:spacing w:after="0" w:line="240" w:lineRule="auto"/>
        <w:contextualSpacing w:val="0"/>
        <w:rPr>
          <w:bCs/>
        </w:rPr>
      </w:pPr>
    </w:p>
    <w:p w14:paraId="223E9A68" w14:textId="45BFFB07" w:rsidR="003470A3" w:rsidRPr="003470A3" w:rsidRDefault="00983CCA" w:rsidP="003470A3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b/>
          <w:sz w:val="24"/>
          <w:szCs w:val="24"/>
        </w:rPr>
      </w:pPr>
      <w:r w:rsidRPr="00BC4642">
        <w:rPr>
          <w:b/>
          <w:sz w:val="24"/>
          <w:szCs w:val="24"/>
        </w:rPr>
        <w:t>If you had to give yourself a percent grade for your contribution to the</w:t>
      </w:r>
      <w:r w:rsidR="00A81C4B" w:rsidRPr="00BC4642">
        <w:rPr>
          <w:b/>
          <w:sz w:val="24"/>
          <w:szCs w:val="24"/>
        </w:rPr>
        <w:t xml:space="preserve"> </w:t>
      </w:r>
      <w:r w:rsidRPr="00BC4642">
        <w:rPr>
          <w:b/>
          <w:sz w:val="24"/>
          <w:szCs w:val="24"/>
        </w:rPr>
        <w:t>project, and the process, what would it be? Bearing in mind that you might have</w:t>
      </w:r>
      <w:r w:rsidR="00A81C4B" w:rsidRPr="00BC4642">
        <w:rPr>
          <w:b/>
          <w:sz w:val="24"/>
          <w:szCs w:val="24"/>
        </w:rPr>
        <w:t xml:space="preserve"> </w:t>
      </w:r>
      <w:r w:rsidRPr="00BC4642">
        <w:rPr>
          <w:b/>
          <w:sz w:val="24"/>
          <w:szCs w:val="24"/>
        </w:rPr>
        <w:t xml:space="preserve">produced little yet done the hard yards. Or you made heaps, but it was </w:t>
      </w:r>
      <w:r w:rsidR="00A81C4B" w:rsidRPr="00BC4642">
        <w:rPr>
          <w:b/>
          <w:sz w:val="24"/>
          <w:szCs w:val="24"/>
        </w:rPr>
        <w:t>easy</w:t>
      </w:r>
      <w:r w:rsidRPr="00BC4642">
        <w:rPr>
          <w:b/>
          <w:sz w:val="24"/>
          <w:szCs w:val="24"/>
        </w:rPr>
        <w:t>.</w:t>
      </w:r>
    </w:p>
    <w:p w14:paraId="73C9DB61" w14:textId="61B15537" w:rsidR="00BC17F7" w:rsidRPr="000221F7" w:rsidRDefault="00CF501E" w:rsidP="00244632">
      <w:pPr>
        <w:pStyle w:val="ListParagraph"/>
        <w:spacing w:after="0" w:line="240" w:lineRule="auto"/>
        <w:contextualSpacing w:val="0"/>
        <w:rPr>
          <w:bCs/>
        </w:rPr>
      </w:pPr>
      <w:r>
        <w:rPr>
          <w:bCs/>
        </w:rPr>
        <w:t xml:space="preserve">I </w:t>
      </w:r>
      <w:r w:rsidR="0007517E">
        <w:rPr>
          <w:bCs/>
        </w:rPr>
        <w:t xml:space="preserve">believe I </w:t>
      </w:r>
      <w:r w:rsidR="00AB442C">
        <w:rPr>
          <w:bCs/>
        </w:rPr>
        <w:t xml:space="preserve">contributed </w:t>
      </w:r>
      <w:r w:rsidR="00311ABB">
        <w:rPr>
          <w:b/>
        </w:rPr>
        <w:t>6</w:t>
      </w:r>
      <w:r w:rsidR="00D66ADE" w:rsidRPr="00AF602D">
        <w:rPr>
          <w:b/>
        </w:rPr>
        <w:t>5%</w:t>
      </w:r>
      <w:r w:rsidR="000221F7">
        <w:rPr>
          <w:bCs/>
        </w:rPr>
        <w:t xml:space="preserve"> b</w:t>
      </w:r>
      <w:r w:rsidRPr="000221F7">
        <w:rPr>
          <w:bCs/>
        </w:rPr>
        <w:t>ecause</w:t>
      </w:r>
      <w:r w:rsidR="00BC17F7" w:rsidRPr="000221F7">
        <w:rPr>
          <w:bCs/>
        </w:rPr>
        <w:t xml:space="preserve"> </w:t>
      </w:r>
      <w:r w:rsidR="00311ABB">
        <w:rPr>
          <w:bCs/>
        </w:rPr>
        <w:t xml:space="preserve">I was leading the group. </w:t>
      </w:r>
      <w:bookmarkStart w:id="0" w:name="_GoBack"/>
      <w:bookmarkEnd w:id="0"/>
    </w:p>
    <w:sectPr w:rsidR="00BC17F7" w:rsidRPr="000221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51C02"/>
    <w:multiLevelType w:val="hybridMultilevel"/>
    <w:tmpl w:val="AE381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B441EF"/>
    <w:multiLevelType w:val="hybridMultilevel"/>
    <w:tmpl w:val="49E44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11856"/>
    <w:multiLevelType w:val="hybridMultilevel"/>
    <w:tmpl w:val="B2723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D159E0"/>
    <w:multiLevelType w:val="hybridMultilevel"/>
    <w:tmpl w:val="1D36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0NLM0AkILE1NTcyUdpeDU4uLM/DyQAsNaAPOEcsIsAAAA"/>
  </w:docVars>
  <w:rsids>
    <w:rsidRoot w:val="00C966A0"/>
    <w:rsid w:val="000221F7"/>
    <w:rsid w:val="000474BF"/>
    <w:rsid w:val="00056FFE"/>
    <w:rsid w:val="0007517E"/>
    <w:rsid w:val="000B2612"/>
    <w:rsid w:val="000D588A"/>
    <w:rsid w:val="000F0381"/>
    <w:rsid w:val="00104872"/>
    <w:rsid w:val="00142306"/>
    <w:rsid w:val="0017465E"/>
    <w:rsid w:val="00182E2D"/>
    <w:rsid w:val="001873F2"/>
    <w:rsid w:val="001A1A18"/>
    <w:rsid w:val="001A27BA"/>
    <w:rsid w:val="001A499D"/>
    <w:rsid w:val="001B2F29"/>
    <w:rsid w:val="001D23DC"/>
    <w:rsid w:val="001E5B74"/>
    <w:rsid w:val="00204E98"/>
    <w:rsid w:val="002205CC"/>
    <w:rsid w:val="00244632"/>
    <w:rsid w:val="0029716A"/>
    <w:rsid w:val="00311ABB"/>
    <w:rsid w:val="0033213F"/>
    <w:rsid w:val="0033396A"/>
    <w:rsid w:val="003379ED"/>
    <w:rsid w:val="003470A3"/>
    <w:rsid w:val="00353090"/>
    <w:rsid w:val="003740AD"/>
    <w:rsid w:val="00393AD6"/>
    <w:rsid w:val="003B151C"/>
    <w:rsid w:val="003C75FF"/>
    <w:rsid w:val="003C763C"/>
    <w:rsid w:val="003D4B4D"/>
    <w:rsid w:val="00400F91"/>
    <w:rsid w:val="00402A86"/>
    <w:rsid w:val="004124F9"/>
    <w:rsid w:val="00492D3E"/>
    <w:rsid w:val="00493147"/>
    <w:rsid w:val="004A40D5"/>
    <w:rsid w:val="004A7DEF"/>
    <w:rsid w:val="004C17A0"/>
    <w:rsid w:val="004D4324"/>
    <w:rsid w:val="005012D5"/>
    <w:rsid w:val="00505597"/>
    <w:rsid w:val="00514385"/>
    <w:rsid w:val="00534AFD"/>
    <w:rsid w:val="00560E55"/>
    <w:rsid w:val="00577E23"/>
    <w:rsid w:val="00594F01"/>
    <w:rsid w:val="005F4348"/>
    <w:rsid w:val="00603600"/>
    <w:rsid w:val="00603A1E"/>
    <w:rsid w:val="00616D8C"/>
    <w:rsid w:val="00630AF7"/>
    <w:rsid w:val="006350D9"/>
    <w:rsid w:val="00635EFB"/>
    <w:rsid w:val="00687DD5"/>
    <w:rsid w:val="006B2E7B"/>
    <w:rsid w:val="006C3542"/>
    <w:rsid w:val="006E122D"/>
    <w:rsid w:val="006E317D"/>
    <w:rsid w:val="00745B9F"/>
    <w:rsid w:val="00747299"/>
    <w:rsid w:val="00763601"/>
    <w:rsid w:val="00765A70"/>
    <w:rsid w:val="00766ED9"/>
    <w:rsid w:val="00771CEE"/>
    <w:rsid w:val="00780942"/>
    <w:rsid w:val="0078274B"/>
    <w:rsid w:val="00800E8F"/>
    <w:rsid w:val="008347D6"/>
    <w:rsid w:val="008443EE"/>
    <w:rsid w:val="00851C4E"/>
    <w:rsid w:val="008629F7"/>
    <w:rsid w:val="00875254"/>
    <w:rsid w:val="008A7AFD"/>
    <w:rsid w:val="008E3CA2"/>
    <w:rsid w:val="008F7B47"/>
    <w:rsid w:val="009129AE"/>
    <w:rsid w:val="00913D4F"/>
    <w:rsid w:val="009301B9"/>
    <w:rsid w:val="0093152A"/>
    <w:rsid w:val="009705D1"/>
    <w:rsid w:val="00983CCA"/>
    <w:rsid w:val="00984118"/>
    <w:rsid w:val="00996A08"/>
    <w:rsid w:val="009971E5"/>
    <w:rsid w:val="009A1DF9"/>
    <w:rsid w:val="009B1729"/>
    <w:rsid w:val="009B516F"/>
    <w:rsid w:val="009F4EF7"/>
    <w:rsid w:val="00A516AB"/>
    <w:rsid w:val="00A55D83"/>
    <w:rsid w:val="00A57BC3"/>
    <w:rsid w:val="00A73F36"/>
    <w:rsid w:val="00A81C4B"/>
    <w:rsid w:val="00AB4098"/>
    <w:rsid w:val="00AB442C"/>
    <w:rsid w:val="00AC2862"/>
    <w:rsid w:val="00AD57B0"/>
    <w:rsid w:val="00AE2622"/>
    <w:rsid w:val="00AF602D"/>
    <w:rsid w:val="00B13DC3"/>
    <w:rsid w:val="00B21773"/>
    <w:rsid w:val="00B2654A"/>
    <w:rsid w:val="00B43B4F"/>
    <w:rsid w:val="00B506EE"/>
    <w:rsid w:val="00B61E79"/>
    <w:rsid w:val="00B6726D"/>
    <w:rsid w:val="00B70F2F"/>
    <w:rsid w:val="00BC17F7"/>
    <w:rsid w:val="00BC4642"/>
    <w:rsid w:val="00BD1EF1"/>
    <w:rsid w:val="00BF2D44"/>
    <w:rsid w:val="00BF5B34"/>
    <w:rsid w:val="00BF77DB"/>
    <w:rsid w:val="00C0733F"/>
    <w:rsid w:val="00C37161"/>
    <w:rsid w:val="00C96662"/>
    <w:rsid w:val="00C966A0"/>
    <w:rsid w:val="00CA0D82"/>
    <w:rsid w:val="00CE1C11"/>
    <w:rsid w:val="00CF501E"/>
    <w:rsid w:val="00D25846"/>
    <w:rsid w:val="00D6064B"/>
    <w:rsid w:val="00D66ADE"/>
    <w:rsid w:val="00D77C3B"/>
    <w:rsid w:val="00D8129F"/>
    <w:rsid w:val="00D950D0"/>
    <w:rsid w:val="00DA296A"/>
    <w:rsid w:val="00DE213D"/>
    <w:rsid w:val="00DE6748"/>
    <w:rsid w:val="00DF3ACD"/>
    <w:rsid w:val="00E10570"/>
    <w:rsid w:val="00E15390"/>
    <w:rsid w:val="00E24717"/>
    <w:rsid w:val="00E26611"/>
    <w:rsid w:val="00E3360F"/>
    <w:rsid w:val="00E35B27"/>
    <w:rsid w:val="00E54141"/>
    <w:rsid w:val="00E56597"/>
    <w:rsid w:val="00E675B0"/>
    <w:rsid w:val="00E85F10"/>
    <w:rsid w:val="00E93DE4"/>
    <w:rsid w:val="00E9617F"/>
    <w:rsid w:val="00E96319"/>
    <w:rsid w:val="00EA086E"/>
    <w:rsid w:val="00EA2CFD"/>
    <w:rsid w:val="00EC09E4"/>
    <w:rsid w:val="00ED0DB2"/>
    <w:rsid w:val="00EE1273"/>
    <w:rsid w:val="00F31FEE"/>
    <w:rsid w:val="00F44FC1"/>
    <w:rsid w:val="00F50CB1"/>
    <w:rsid w:val="00F67A98"/>
    <w:rsid w:val="00FA22A5"/>
    <w:rsid w:val="00FB55E0"/>
    <w:rsid w:val="00FD6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9DA45"/>
  <w15:chartTrackingRefBased/>
  <w15:docId w15:val="{280D1A5F-F661-439B-A687-CA300EDE8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C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443</Words>
  <Characters>2527</Characters>
  <Application>Microsoft Office Word</Application>
  <DocSecurity>0</DocSecurity>
  <Lines>21</Lines>
  <Paragraphs>5</Paragraphs>
  <ScaleCrop>false</ScaleCrop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gilchrist</dc:creator>
  <cp:keywords/>
  <dc:description/>
  <cp:lastModifiedBy>Param Kaur</cp:lastModifiedBy>
  <cp:revision>133</cp:revision>
  <dcterms:created xsi:type="dcterms:W3CDTF">2020-11-26T20:01:00Z</dcterms:created>
  <dcterms:modified xsi:type="dcterms:W3CDTF">2021-05-09T01:22:00Z</dcterms:modified>
</cp:coreProperties>
</file>